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04570" w14:textId="38936BD9" w:rsidR="008709CA" w:rsidRDefault="008709CA" w:rsidP="00DC4F66">
      <w:pPr>
        <w:ind w:left="720" w:hanging="360"/>
      </w:pPr>
    </w:p>
    <w:p w14:paraId="0A9D3DE6" w14:textId="4D5C60C5" w:rsidR="008709CA" w:rsidRDefault="008709CA" w:rsidP="00DC4F66">
      <w:pPr>
        <w:ind w:left="720" w:hanging="360"/>
      </w:pPr>
    </w:p>
    <w:p w14:paraId="74D49AAE" w14:textId="77777777" w:rsidR="005E6455" w:rsidRDefault="005E6455" w:rsidP="00DC4F66">
      <w:pPr>
        <w:ind w:left="720" w:hanging="360"/>
      </w:pPr>
    </w:p>
    <w:p w14:paraId="685A2BCC" w14:textId="462E7AF3" w:rsidR="00DC4F66" w:rsidRDefault="00DC4F66" w:rsidP="008709CA">
      <w:pPr>
        <w:pStyle w:val="ListParagraph"/>
        <w:numPr>
          <w:ilvl w:val="0"/>
          <w:numId w:val="1"/>
        </w:numPr>
      </w:pPr>
      <w:r>
        <w:t xml:space="preserve">GET list of all </w:t>
      </w:r>
      <w:proofErr w:type="gramStart"/>
      <w:r>
        <w:t>users</w:t>
      </w:r>
      <w:proofErr w:type="gramEnd"/>
      <w:r>
        <w:t xml:space="preserve"> </w:t>
      </w:r>
    </w:p>
    <w:p w14:paraId="002FA2B5" w14:textId="2B454D4C" w:rsidR="0011419D" w:rsidRDefault="0011419D" w:rsidP="0011419D"/>
    <w:p w14:paraId="1CB31F00" w14:textId="70FF5617" w:rsidR="0011419D" w:rsidRDefault="00A57B4C" w:rsidP="0011419D">
      <w:r>
        <w:rPr>
          <w:noProof/>
        </w:rPr>
        <w:drawing>
          <wp:inline distT="0" distB="0" distL="0" distR="0" wp14:anchorId="73FBC1F7" wp14:editId="01B75332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0B7B" w14:textId="77777777" w:rsidR="00A57B4C" w:rsidRDefault="00A57B4C" w:rsidP="00A57B4C">
      <w:pPr>
        <w:ind w:left="720" w:hanging="360"/>
      </w:pPr>
      <w:r w:rsidRPr="00BE7641">
        <w:rPr>
          <w:highlight w:val="yellow"/>
        </w:rPr>
        <w:t xml:space="preserve">Verified below points for </w:t>
      </w:r>
      <w:proofErr w:type="gramStart"/>
      <w:r w:rsidRPr="00BE7641">
        <w:rPr>
          <w:highlight w:val="yellow"/>
        </w:rPr>
        <w:t>request</w:t>
      </w:r>
      <w:proofErr w:type="gramEnd"/>
    </w:p>
    <w:p w14:paraId="644A52C3" w14:textId="77777777" w:rsidR="00A57B4C" w:rsidRDefault="00A57B4C" w:rsidP="00A57B4C">
      <w:pPr>
        <w:pStyle w:val="ListParagraph"/>
        <w:numPr>
          <w:ilvl w:val="0"/>
          <w:numId w:val="2"/>
        </w:numPr>
      </w:pPr>
      <w:r>
        <w:t xml:space="preserve">Verified response </w:t>
      </w:r>
      <w:proofErr w:type="gramStart"/>
      <w:r>
        <w:t>body</w:t>
      </w:r>
      <w:proofErr w:type="gramEnd"/>
      <w:r>
        <w:t xml:space="preserve"> </w:t>
      </w:r>
    </w:p>
    <w:p w14:paraId="1255DDF5" w14:textId="77777777" w:rsidR="00A57B4C" w:rsidRDefault="00A57B4C" w:rsidP="00A57B4C">
      <w:pPr>
        <w:pStyle w:val="ListParagraph"/>
        <w:numPr>
          <w:ilvl w:val="0"/>
          <w:numId w:val="2"/>
        </w:numPr>
      </w:pPr>
      <w:r>
        <w:t xml:space="preserve">Verified response </w:t>
      </w:r>
      <w:proofErr w:type="gramStart"/>
      <w:r>
        <w:t>code</w:t>
      </w:r>
      <w:proofErr w:type="gramEnd"/>
    </w:p>
    <w:p w14:paraId="0330AEB0" w14:textId="77777777" w:rsidR="00A57B4C" w:rsidRDefault="00A57B4C" w:rsidP="00A57B4C">
      <w:pPr>
        <w:pStyle w:val="ListParagraph"/>
        <w:numPr>
          <w:ilvl w:val="0"/>
          <w:numId w:val="2"/>
        </w:numPr>
      </w:pPr>
      <w:r>
        <w:t xml:space="preserve">Verified header has “content </w:t>
      </w:r>
      <w:proofErr w:type="gramStart"/>
      <w:r>
        <w:t>type”</w:t>
      </w:r>
      <w:proofErr w:type="gramEnd"/>
    </w:p>
    <w:p w14:paraId="7DAA4FA1" w14:textId="77777777" w:rsidR="00A57B4C" w:rsidRDefault="00A57B4C" w:rsidP="00A57B4C">
      <w:pPr>
        <w:pStyle w:val="ListParagraph"/>
        <w:numPr>
          <w:ilvl w:val="0"/>
          <w:numId w:val="2"/>
        </w:numPr>
      </w:pPr>
      <w:r>
        <w:t xml:space="preserve">Verified response </w:t>
      </w:r>
      <w:proofErr w:type="gramStart"/>
      <w:r>
        <w:t>time</w:t>
      </w:r>
      <w:proofErr w:type="gramEnd"/>
    </w:p>
    <w:p w14:paraId="09BDCE74" w14:textId="77777777" w:rsidR="00A57B4C" w:rsidRDefault="00A57B4C" w:rsidP="00A57B4C">
      <w:pPr>
        <w:pStyle w:val="ListParagraph"/>
        <w:numPr>
          <w:ilvl w:val="0"/>
          <w:numId w:val="2"/>
        </w:numPr>
      </w:pPr>
      <w:r>
        <w:t xml:space="preserve">Verified status code </w:t>
      </w:r>
      <w:proofErr w:type="gramStart"/>
      <w:r>
        <w:t>string</w:t>
      </w:r>
      <w:proofErr w:type="gramEnd"/>
    </w:p>
    <w:p w14:paraId="0E96A1A7" w14:textId="77777777" w:rsidR="00A57B4C" w:rsidRDefault="00A57B4C" w:rsidP="0011419D"/>
    <w:p w14:paraId="3872BC64" w14:textId="431E9220" w:rsidR="0011419D" w:rsidRDefault="008059C1" w:rsidP="0011419D">
      <w:r>
        <w:rPr>
          <w:noProof/>
        </w:rPr>
        <w:lastRenderedPageBreak/>
        <w:drawing>
          <wp:inline distT="0" distB="0" distL="0" distR="0" wp14:anchorId="799D5B91" wp14:editId="34C9FD71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8AA13" w14:textId="41014337" w:rsidR="009A5D44" w:rsidRDefault="009A5D44" w:rsidP="0011419D"/>
    <w:p w14:paraId="687C642D" w14:textId="59E88D13" w:rsidR="009A5D44" w:rsidRDefault="009A5D44" w:rsidP="0011419D">
      <w:r>
        <w:rPr>
          <w:noProof/>
        </w:rPr>
        <w:drawing>
          <wp:inline distT="0" distB="0" distL="0" distR="0" wp14:anchorId="4978F901" wp14:editId="7EDB1F20">
            <wp:extent cx="5731510" cy="10883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21118" w14:textId="77777777" w:rsidR="0011419D" w:rsidRDefault="0011419D" w:rsidP="0011419D"/>
    <w:p w14:paraId="7D544AD7" w14:textId="09420E62" w:rsidR="00DC4F66" w:rsidRDefault="00DC4F66" w:rsidP="00DC4F66"/>
    <w:p w14:paraId="03DC4180" w14:textId="77777777" w:rsidR="00DC4F66" w:rsidRDefault="00DC4F66" w:rsidP="00DC4F66"/>
    <w:p w14:paraId="562436F4" w14:textId="2BA81FE9" w:rsidR="00DC4F66" w:rsidRDefault="00DC4F66" w:rsidP="00A57B4C">
      <w:pPr>
        <w:pStyle w:val="ListParagraph"/>
        <w:numPr>
          <w:ilvl w:val="0"/>
          <w:numId w:val="1"/>
        </w:numPr>
      </w:pPr>
      <w:r>
        <w:t xml:space="preserve">GET first names of all users on page </w:t>
      </w:r>
      <w:proofErr w:type="gramStart"/>
      <w:r>
        <w:t>2</w:t>
      </w:r>
      <w:proofErr w:type="gramEnd"/>
      <w:r>
        <w:t xml:space="preserve"> </w:t>
      </w:r>
    </w:p>
    <w:p w14:paraId="130E6E3F" w14:textId="701D85B6" w:rsidR="00A57B4C" w:rsidRDefault="00CB1886" w:rsidP="00A57B4C">
      <w:r>
        <w:rPr>
          <w:noProof/>
        </w:rPr>
        <w:lastRenderedPageBreak/>
        <w:drawing>
          <wp:inline distT="0" distB="0" distL="0" distR="0" wp14:anchorId="101DB217" wp14:editId="33FC4631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F94FF" w14:textId="0023DA79" w:rsidR="00CB1886" w:rsidRDefault="00CB1886" w:rsidP="00A57B4C"/>
    <w:p w14:paraId="7B47B99E" w14:textId="77777777" w:rsidR="00CB1886" w:rsidRDefault="00CB1886" w:rsidP="00CB1886">
      <w:pPr>
        <w:ind w:left="720" w:hanging="360"/>
      </w:pPr>
      <w:r w:rsidRPr="00BE7641">
        <w:rPr>
          <w:highlight w:val="yellow"/>
        </w:rPr>
        <w:t xml:space="preserve">Verified below points for </w:t>
      </w:r>
      <w:proofErr w:type="gramStart"/>
      <w:r w:rsidRPr="00BE7641">
        <w:rPr>
          <w:highlight w:val="yellow"/>
        </w:rPr>
        <w:t>request</w:t>
      </w:r>
      <w:proofErr w:type="gramEnd"/>
    </w:p>
    <w:p w14:paraId="09A8E4ED" w14:textId="589D92AF" w:rsidR="00CB1886" w:rsidRDefault="003D67D0" w:rsidP="003D67D0">
      <w:pPr>
        <w:ind w:left="360"/>
      </w:pPr>
      <w:proofErr w:type="spellStart"/>
      <w:proofErr w:type="gramStart"/>
      <w:r>
        <w:t>a.</w:t>
      </w:r>
      <w:r w:rsidR="00CB1886">
        <w:t>Verified</w:t>
      </w:r>
      <w:proofErr w:type="spellEnd"/>
      <w:proofErr w:type="gramEnd"/>
      <w:r w:rsidR="00CB1886">
        <w:t xml:space="preserve"> response body </w:t>
      </w:r>
    </w:p>
    <w:p w14:paraId="2F631BC2" w14:textId="583EEB80" w:rsidR="00CB1886" w:rsidRDefault="003D67D0" w:rsidP="003D67D0">
      <w:r>
        <w:t xml:space="preserve">       </w:t>
      </w:r>
      <w:proofErr w:type="spellStart"/>
      <w:proofErr w:type="gramStart"/>
      <w:r>
        <w:t>b.</w:t>
      </w:r>
      <w:r w:rsidR="00CB1886">
        <w:t>Verified</w:t>
      </w:r>
      <w:proofErr w:type="spellEnd"/>
      <w:proofErr w:type="gramEnd"/>
      <w:r w:rsidR="00CB1886">
        <w:t xml:space="preserve"> response code</w:t>
      </w:r>
    </w:p>
    <w:p w14:paraId="082CBC25" w14:textId="6F68E732" w:rsidR="00CB1886" w:rsidRDefault="003D67D0" w:rsidP="003D67D0">
      <w:r>
        <w:t xml:space="preserve">       </w:t>
      </w:r>
      <w:proofErr w:type="spellStart"/>
      <w:r>
        <w:t>c.</w:t>
      </w:r>
      <w:r w:rsidR="00CB1886">
        <w:t>Verified</w:t>
      </w:r>
      <w:proofErr w:type="spellEnd"/>
      <w:r w:rsidR="00CB1886">
        <w:t xml:space="preserve"> header has “content </w:t>
      </w:r>
      <w:proofErr w:type="gramStart"/>
      <w:r w:rsidR="00CB1886">
        <w:t>type”</w:t>
      </w:r>
      <w:proofErr w:type="gramEnd"/>
    </w:p>
    <w:p w14:paraId="373A82AD" w14:textId="55B54ED9" w:rsidR="00CB1886" w:rsidRDefault="003D67D0" w:rsidP="003D67D0">
      <w:r>
        <w:t xml:space="preserve">       </w:t>
      </w:r>
      <w:proofErr w:type="spellStart"/>
      <w:r>
        <w:t>d.</w:t>
      </w:r>
      <w:r w:rsidR="00CB1886">
        <w:t>Verified</w:t>
      </w:r>
      <w:proofErr w:type="spellEnd"/>
      <w:r w:rsidR="00CB1886">
        <w:t xml:space="preserve"> response </w:t>
      </w:r>
      <w:proofErr w:type="gramStart"/>
      <w:r w:rsidR="00CB1886">
        <w:t>time</w:t>
      </w:r>
      <w:proofErr w:type="gramEnd"/>
    </w:p>
    <w:p w14:paraId="5AB3F944" w14:textId="26E91BCB" w:rsidR="00CB1886" w:rsidRDefault="003D67D0" w:rsidP="003D67D0">
      <w:r>
        <w:t xml:space="preserve">       </w:t>
      </w:r>
      <w:proofErr w:type="spellStart"/>
      <w:proofErr w:type="gramStart"/>
      <w:r>
        <w:t>e.</w:t>
      </w:r>
      <w:r w:rsidR="00CB1886">
        <w:t>Verified</w:t>
      </w:r>
      <w:proofErr w:type="spellEnd"/>
      <w:proofErr w:type="gramEnd"/>
      <w:r w:rsidR="00CB1886">
        <w:t xml:space="preserve"> status code string</w:t>
      </w:r>
    </w:p>
    <w:p w14:paraId="7A8113A5" w14:textId="44DB89EB" w:rsidR="00CB1886" w:rsidRDefault="00CB1886" w:rsidP="00A57B4C"/>
    <w:p w14:paraId="3546D0AB" w14:textId="77777777" w:rsidR="00CB1886" w:rsidRDefault="00CB1886" w:rsidP="00A57B4C"/>
    <w:p w14:paraId="7C9F0B62" w14:textId="75D5395F" w:rsidR="00DC4F66" w:rsidRDefault="008D6610" w:rsidP="00DC4F66">
      <w:r>
        <w:rPr>
          <w:noProof/>
        </w:rPr>
        <w:lastRenderedPageBreak/>
        <w:drawing>
          <wp:inline distT="0" distB="0" distL="0" distR="0" wp14:anchorId="5364C9D7" wp14:editId="1634577E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6D7A4" w14:textId="4D8E019B" w:rsidR="00B46A7C" w:rsidRDefault="00B46A7C" w:rsidP="00DC4F66">
      <w:r>
        <w:rPr>
          <w:noProof/>
        </w:rPr>
        <w:drawing>
          <wp:inline distT="0" distB="0" distL="0" distR="0" wp14:anchorId="5BE073D8" wp14:editId="26754202">
            <wp:extent cx="5731510" cy="44323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013E3" w14:textId="46C7BAF7" w:rsidR="00CB1886" w:rsidRDefault="00CB1886" w:rsidP="00DC4F66"/>
    <w:p w14:paraId="775C64DA" w14:textId="0A2FC9A5" w:rsidR="00CB1886" w:rsidRDefault="00D258C0" w:rsidP="00DC4F66">
      <w:r>
        <w:rPr>
          <w:noProof/>
        </w:rPr>
        <w:drawing>
          <wp:inline distT="0" distB="0" distL="0" distR="0" wp14:anchorId="6657787C" wp14:editId="0085E9F2">
            <wp:extent cx="5731510" cy="19704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9AB5A" w14:textId="2DCDFAC9" w:rsidR="00165DBB" w:rsidRDefault="00165DBB" w:rsidP="00DC4F66">
      <w:r>
        <w:t xml:space="preserve">o/p variable </w:t>
      </w:r>
    </w:p>
    <w:p w14:paraId="521ABF3E" w14:textId="220BD8BF" w:rsidR="00165DBB" w:rsidRDefault="008D6610" w:rsidP="00DC4F66">
      <w:r>
        <w:rPr>
          <w:noProof/>
        </w:rPr>
        <w:lastRenderedPageBreak/>
        <w:drawing>
          <wp:inline distT="0" distB="0" distL="0" distR="0" wp14:anchorId="1A4EB215" wp14:editId="29B50EF7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6E803" w14:textId="77777777" w:rsidR="008D6610" w:rsidRDefault="008D6610" w:rsidP="00DC4F66"/>
    <w:p w14:paraId="7624228D" w14:textId="77777777" w:rsidR="00165DBB" w:rsidRDefault="00165DBB" w:rsidP="00DC4F66"/>
    <w:p w14:paraId="08C5AB80" w14:textId="77777777" w:rsidR="00DC4F66" w:rsidRDefault="00DC4F66" w:rsidP="00DC4F66">
      <w:r>
        <w:t xml:space="preserve">3. Create a new user with the name "Arnold" and Job as "Dev" and print new </w:t>
      </w:r>
      <w:proofErr w:type="gramStart"/>
      <w:r>
        <w:t>users</w:t>
      </w:r>
      <w:proofErr w:type="gramEnd"/>
      <w:r>
        <w:t xml:space="preserve"> details name and ID </w:t>
      </w:r>
    </w:p>
    <w:p w14:paraId="1A14F7AF" w14:textId="2EF3C961" w:rsidR="00DC4F66" w:rsidRDefault="00E006E4" w:rsidP="00DC4F66">
      <w:r>
        <w:rPr>
          <w:noProof/>
        </w:rPr>
        <w:drawing>
          <wp:inline distT="0" distB="0" distL="0" distR="0" wp14:anchorId="5F5A1C81" wp14:editId="38F1CA89">
            <wp:extent cx="5731510" cy="32226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88ED6" w14:textId="77777777" w:rsidR="003D67D0" w:rsidRDefault="003D67D0" w:rsidP="003D67D0">
      <w:pPr>
        <w:ind w:left="720" w:hanging="360"/>
      </w:pPr>
      <w:r w:rsidRPr="00BE7641">
        <w:rPr>
          <w:highlight w:val="yellow"/>
        </w:rPr>
        <w:t xml:space="preserve">Verified below points for </w:t>
      </w:r>
      <w:proofErr w:type="gramStart"/>
      <w:r w:rsidRPr="00BE7641">
        <w:rPr>
          <w:highlight w:val="yellow"/>
        </w:rPr>
        <w:t>request</w:t>
      </w:r>
      <w:proofErr w:type="gramEnd"/>
    </w:p>
    <w:p w14:paraId="74DC7B6F" w14:textId="77777777" w:rsidR="003D67D0" w:rsidRDefault="003D67D0" w:rsidP="003D67D0">
      <w:pPr>
        <w:ind w:left="360"/>
      </w:pPr>
      <w:proofErr w:type="spellStart"/>
      <w:proofErr w:type="gramStart"/>
      <w:r>
        <w:t>a.Verified</w:t>
      </w:r>
      <w:proofErr w:type="spellEnd"/>
      <w:proofErr w:type="gramEnd"/>
      <w:r>
        <w:t xml:space="preserve"> response body </w:t>
      </w:r>
    </w:p>
    <w:p w14:paraId="49784D68" w14:textId="77777777" w:rsidR="003D67D0" w:rsidRDefault="003D67D0" w:rsidP="003D67D0">
      <w:r>
        <w:t xml:space="preserve">       </w:t>
      </w:r>
      <w:proofErr w:type="spellStart"/>
      <w:proofErr w:type="gramStart"/>
      <w:r>
        <w:t>b.Verified</w:t>
      </w:r>
      <w:proofErr w:type="spellEnd"/>
      <w:proofErr w:type="gramEnd"/>
      <w:r>
        <w:t xml:space="preserve"> response code</w:t>
      </w:r>
    </w:p>
    <w:p w14:paraId="273E60D4" w14:textId="77777777" w:rsidR="003D67D0" w:rsidRDefault="003D67D0" w:rsidP="003D67D0">
      <w:r>
        <w:t xml:space="preserve">       </w:t>
      </w:r>
      <w:proofErr w:type="spellStart"/>
      <w:r>
        <w:t>c.Verified</w:t>
      </w:r>
      <w:proofErr w:type="spellEnd"/>
      <w:r>
        <w:t xml:space="preserve"> header has “content </w:t>
      </w:r>
      <w:proofErr w:type="gramStart"/>
      <w:r>
        <w:t>type”</w:t>
      </w:r>
      <w:proofErr w:type="gramEnd"/>
    </w:p>
    <w:p w14:paraId="1F157AE3" w14:textId="77777777" w:rsidR="003D67D0" w:rsidRDefault="003D67D0" w:rsidP="003D67D0">
      <w:r>
        <w:lastRenderedPageBreak/>
        <w:t xml:space="preserve">       </w:t>
      </w:r>
      <w:proofErr w:type="spellStart"/>
      <w:r>
        <w:t>d.Verified</w:t>
      </w:r>
      <w:proofErr w:type="spellEnd"/>
      <w:r>
        <w:t xml:space="preserve"> response </w:t>
      </w:r>
      <w:proofErr w:type="gramStart"/>
      <w:r>
        <w:t>time</w:t>
      </w:r>
      <w:proofErr w:type="gramEnd"/>
    </w:p>
    <w:p w14:paraId="16181016" w14:textId="77777777" w:rsidR="003D67D0" w:rsidRDefault="003D67D0" w:rsidP="003D67D0">
      <w:r>
        <w:t xml:space="preserve">       </w:t>
      </w:r>
      <w:proofErr w:type="spellStart"/>
      <w:proofErr w:type="gramStart"/>
      <w:r>
        <w:t>e.Verified</w:t>
      </w:r>
      <w:proofErr w:type="spellEnd"/>
      <w:proofErr w:type="gramEnd"/>
      <w:r>
        <w:t xml:space="preserve"> status code string</w:t>
      </w:r>
    </w:p>
    <w:p w14:paraId="59815F62" w14:textId="68EB8C78" w:rsidR="00E006E4" w:rsidRDefault="00E006E4" w:rsidP="00DC4F66"/>
    <w:p w14:paraId="2F78BC39" w14:textId="62DB02C0" w:rsidR="00E006E4" w:rsidRDefault="003D67D0" w:rsidP="00DC4F66">
      <w:r>
        <w:rPr>
          <w:noProof/>
        </w:rPr>
        <w:drawing>
          <wp:inline distT="0" distB="0" distL="0" distR="0" wp14:anchorId="0705728B" wp14:editId="485C1998">
            <wp:extent cx="5731510" cy="322262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B4AA" w14:textId="72DB26F5" w:rsidR="00B630EA" w:rsidRDefault="00B630EA" w:rsidP="00DC4F66"/>
    <w:p w14:paraId="7CD0B16A" w14:textId="77777777" w:rsidR="00B630EA" w:rsidRDefault="00B630EA" w:rsidP="00DC4F66"/>
    <w:p w14:paraId="51FB4447" w14:textId="77777777" w:rsidR="006A41FC" w:rsidRDefault="00DC4F66" w:rsidP="00DC4F66">
      <w:r>
        <w:t>4. Update the user's name to "</w:t>
      </w:r>
      <w:proofErr w:type="gramStart"/>
      <w:r>
        <w:t>Sam"</w:t>
      </w:r>
      <w:proofErr w:type="gramEnd"/>
    </w:p>
    <w:p w14:paraId="0E6106D5" w14:textId="27E4AE2C" w:rsidR="006A41FC" w:rsidRDefault="007E4418" w:rsidP="00DC4F66">
      <w:r>
        <w:rPr>
          <w:noProof/>
        </w:rPr>
        <w:drawing>
          <wp:inline distT="0" distB="0" distL="0" distR="0" wp14:anchorId="0AFA8835" wp14:editId="2F3A313F">
            <wp:extent cx="5731510" cy="32226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CEB78" w14:textId="77777777" w:rsidR="00F20F80" w:rsidRDefault="00F20F80" w:rsidP="00F20F80">
      <w:pPr>
        <w:ind w:left="720" w:hanging="360"/>
      </w:pPr>
      <w:r w:rsidRPr="00BE7641">
        <w:rPr>
          <w:highlight w:val="yellow"/>
        </w:rPr>
        <w:t xml:space="preserve">Verified below points for </w:t>
      </w:r>
      <w:proofErr w:type="gramStart"/>
      <w:r w:rsidRPr="00BE7641">
        <w:rPr>
          <w:highlight w:val="yellow"/>
        </w:rPr>
        <w:t>request</w:t>
      </w:r>
      <w:proofErr w:type="gramEnd"/>
    </w:p>
    <w:p w14:paraId="2C321663" w14:textId="77777777" w:rsidR="00F20F80" w:rsidRDefault="00F20F80" w:rsidP="00F20F80">
      <w:pPr>
        <w:ind w:left="360"/>
      </w:pPr>
      <w:proofErr w:type="spellStart"/>
      <w:proofErr w:type="gramStart"/>
      <w:r>
        <w:t>a.Verified</w:t>
      </w:r>
      <w:proofErr w:type="spellEnd"/>
      <w:proofErr w:type="gramEnd"/>
      <w:r>
        <w:t xml:space="preserve"> response body </w:t>
      </w:r>
    </w:p>
    <w:p w14:paraId="1891ABDC" w14:textId="77777777" w:rsidR="00F20F80" w:rsidRDefault="00F20F80" w:rsidP="00F20F80">
      <w:r>
        <w:lastRenderedPageBreak/>
        <w:t xml:space="preserve">       </w:t>
      </w:r>
      <w:proofErr w:type="spellStart"/>
      <w:proofErr w:type="gramStart"/>
      <w:r>
        <w:t>b.Verified</w:t>
      </w:r>
      <w:proofErr w:type="spellEnd"/>
      <w:proofErr w:type="gramEnd"/>
      <w:r>
        <w:t xml:space="preserve"> response code</w:t>
      </w:r>
    </w:p>
    <w:p w14:paraId="277ACCDF" w14:textId="77777777" w:rsidR="00F20F80" w:rsidRDefault="00F20F80" w:rsidP="00F20F80">
      <w:r>
        <w:t xml:space="preserve">       </w:t>
      </w:r>
      <w:proofErr w:type="spellStart"/>
      <w:r>
        <w:t>c.Verified</w:t>
      </w:r>
      <w:proofErr w:type="spellEnd"/>
      <w:r>
        <w:t xml:space="preserve"> header has “content </w:t>
      </w:r>
      <w:proofErr w:type="gramStart"/>
      <w:r>
        <w:t>type”</w:t>
      </w:r>
      <w:proofErr w:type="gramEnd"/>
    </w:p>
    <w:p w14:paraId="2D125876" w14:textId="77777777" w:rsidR="00F20F80" w:rsidRDefault="00F20F80" w:rsidP="00F20F80">
      <w:r>
        <w:t xml:space="preserve">       </w:t>
      </w:r>
      <w:proofErr w:type="spellStart"/>
      <w:r>
        <w:t>d.Verified</w:t>
      </w:r>
      <w:proofErr w:type="spellEnd"/>
      <w:r>
        <w:t xml:space="preserve"> response </w:t>
      </w:r>
      <w:proofErr w:type="gramStart"/>
      <w:r>
        <w:t>time</w:t>
      </w:r>
      <w:proofErr w:type="gramEnd"/>
    </w:p>
    <w:p w14:paraId="33D86B5A" w14:textId="77777777" w:rsidR="00F20F80" w:rsidRDefault="00F20F80" w:rsidP="00F20F80">
      <w:r>
        <w:t xml:space="preserve">       </w:t>
      </w:r>
      <w:proofErr w:type="spellStart"/>
      <w:proofErr w:type="gramStart"/>
      <w:r>
        <w:t>e.Verified</w:t>
      </w:r>
      <w:proofErr w:type="spellEnd"/>
      <w:proofErr w:type="gramEnd"/>
      <w:r>
        <w:t xml:space="preserve"> status code string</w:t>
      </w:r>
    </w:p>
    <w:p w14:paraId="7E112F22" w14:textId="77777777" w:rsidR="006A41FC" w:rsidRDefault="006A41FC" w:rsidP="00DC4F66"/>
    <w:p w14:paraId="5D9DCB16" w14:textId="0213F97A" w:rsidR="006A41FC" w:rsidRDefault="00F20F80" w:rsidP="00DC4F66">
      <w:r>
        <w:rPr>
          <w:noProof/>
        </w:rPr>
        <w:drawing>
          <wp:inline distT="0" distB="0" distL="0" distR="0" wp14:anchorId="535674B1" wp14:editId="27E534DE">
            <wp:extent cx="5731510" cy="32226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4FDE9" w14:textId="77777777" w:rsidR="006A41FC" w:rsidRDefault="006A41FC" w:rsidP="00DC4F66"/>
    <w:p w14:paraId="4C10779D" w14:textId="0C2593AE" w:rsidR="004A11EF" w:rsidRDefault="00DC4F66" w:rsidP="00DC4F66">
      <w:r>
        <w:t xml:space="preserve"> 5. Delete the user</w:t>
      </w:r>
    </w:p>
    <w:p w14:paraId="189F34CF" w14:textId="4E5C634D" w:rsidR="00465198" w:rsidRDefault="00465198" w:rsidP="00DC4F66"/>
    <w:p w14:paraId="495A5771" w14:textId="4045AC4A" w:rsidR="00465198" w:rsidRDefault="002E17EE" w:rsidP="00DC4F66">
      <w:r>
        <w:rPr>
          <w:noProof/>
        </w:rPr>
        <w:drawing>
          <wp:inline distT="0" distB="0" distL="0" distR="0" wp14:anchorId="5C88403D" wp14:editId="2C9737D5">
            <wp:extent cx="5731510" cy="322262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79185" w14:textId="77777777" w:rsidR="006F5AA6" w:rsidRDefault="006F5AA6" w:rsidP="006F5AA6">
      <w:pPr>
        <w:ind w:left="720" w:hanging="360"/>
      </w:pPr>
      <w:r w:rsidRPr="00BE7641">
        <w:rPr>
          <w:highlight w:val="yellow"/>
        </w:rPr>
        <w:lastRenderedPageBreak/>
        <w:t xml:space="preserve">Verified below points for </w:t>
      </w:r>
      <w:proofErr w:type="gramStart"/>
      <w:r w:rsidRPr="00BE7641">
        <w:rPr>
          <w:highlight w:val="yellow"/>
        </w:rPr>
        <w:t>request</w:t>
      </w:r>
      <w:proofErr w:type="gramEnd"/>
    </w:p>
    <w:p w14:paraId="5C168D5B" w14:textId="77777777" w:rsidR="006F5AA6" w:rsidRDefault="006F5AA6" w:rsidP="006F5AA6">
      <w:pPr>
        <w:ind w:left="360"/>
      </w:pPr>
      <w:proofErr w:type="spellStart"/>
      <w:proofErr w:type="gramStart"/>
      <w:r>
        <w:t>a.Verified</w:t>
      </w:r>
      <w:proofErr w:type="spellEnd"/>
      <w:proofErr w:type="gramEnd"/>
      <w:r>
        <w:t xml:space="preserve"> response body </w:t>
      </w:r>
    </w:p>
    <w:p w14:paraId="6839C76E" w14:textId="77777777" w:rsidR="006F5AA6" w:rsidRDefault="006F5AA6" w:rsidP="006F5AA6">
      <w:r>
        <w:t xml:space="preserve">       </w:t>
      </w:r>
      <w:proofErr w:type="spellStart"/>
      <w:proofErr w:type="gramStart"/>
      <w:r>
        <w:t>b.Verified</w:t>
      </w:r>
      <w:proofErr w:type="spellEnd"/>
      <w:proofErr w:type="gramEnd"/>
      <w:r>
        <w:t xml:space="preserve"> response code</w:t>
      </w:r>
    </w:p>
    <w:p w14:paraId="4765F6E0" w14:textId="6D252C08" w:rsidR="006F5AA6" w:rsidRDefault="006F5AA6" w:rsidP="006F5AA6">
      <w:r>
        <w:t xml:space="preserve">       </w:t>
      </w:r>
      <w:proofErr w:type="spellStart"/>
      <w:r>
        <w:t>c</w:t>
      </w:r>
      <w:r>
        <w:t>.Verified</w:t>
      </w:r>
      <w:proofErr w:type="spellEnd"/>
      <w:r>
        <w:t xml:space="preserve"> response </w:t>
      </w:r>
      <w:proofErr w:type="gramStart"/>
      <w:r>
        <w:t>time</w:t>
      </w:r>
      <w:proofErr w:type="gramEnd"/>
    </w:p>
    <w:p w14:paraId="2DBCC88B" w14:textId="03238F2A" w:rsidR="006F5AA6" w:rsidRDefault="006F5AA6" w:rsidP="006F5AA6">
      <w:r>
        <w:t xml:space="preserve">       </w:t>
      </w:r>
      <w:proofErr w:type="spellStart"/>
      <w:r>
        <w:t>d</w:t>
      </w:r>
      <w:r>
        <w:t>.Verified</w:t>
      </w:r>
      <w:proofErr w:type="spellEnd"/>
      <w:r>
        <w:t xml:space="preserve"> status code </w:t>
      </w:r>
      <w:proofErr w:type="gramStart"/>
      <w:r>
        <w:t>string</w:t>
      </w:r>
      <w:proofErr w:type="gramEnd"/>
    </w:p>
    <w:p w14:paraId="4BEF586A" w14:textId="297CFC44" w:rsidR="002E17EE" w:rsidRDefault="002E17EE" w:rsidP="00DC4F66"/>
    <w:p w14:paraId="3AE683BC" w14:textId="3858A4A1" w:rsidR="002E17EE" w:rsidRDefault="002E17EE" w:rsidP="00DC4F66"/>
    <w:p w14:paraId="3BB08C74" w14:textId="4A5E211D" w:rsidR="002E17EE" w:rsidRDefault="006F5AA6" w:rsidP="00DC4F66">
      <w:r>
        <w:rPr>
          <w:noProof/>
        </w:rPr>
        <w:drawing>
          <wp:inline distT="0" distB="0" distL="0" distR="0" wp14:anchorId="18292C28" wp14:editId="6B052EF2">
            <wp:extent cx="5731510" cy="32226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8405" w14:textId="79649166" w:rsidR="008F0B9B" w:rsidRDefault="008F0B9B" w:rsidP="00DC4F66"/>
    <w:p w14:paraId="1D546E05" w14:textId="4B0D8AB6" w:rsidR="008F0B9B" w:rsidRDefault="008F0B9B" w:rsidP="00DC4F66"/>
    <w:p w14:paraId="618F3A3D" w14:textId="22C8DA2C" w:rsidR="008F0B9B" w:rsidRPr="00DC4F66" w:rsidRDefault="008F0B9B" w:rsidP="00DC4F66"/>
    <w:sectPr w:rsidR="008F0B9B" w:rsidRPr="00DC4F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E5B31"/>
    <w:multiLevelType w:val="hybridMultilevel"/>
    <w:tmpl w:val="AB3CC1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73807"/>
    <w:multiLevelType w:val="hybridMultilevel"/>
    <w:tmpl w:val="2C36A1BC"/>
    <w:lvl w:ilvl="0" w:tplc="A454AE1E">
      <w:start w:val="3"/>
      <w:numFmt w:val="lowerLetter"/>
      <w:lvlText w:val="%1."/>
      <w:lvlJc w:val="left"/>
      <w:pPr>
        <w:ind w:left="7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25" w:hanging="360"/>
      </w:pPr>
    </w:lvl>
    <w:lvl w:ilvl="2" w:tplc="0C09001B" w:tentative="1">
      <w:start w:val="1"/>
      <w:numFmt w:val="lowerRoman"/>
      <w:lvlText w:val="%3."/>
      <w:lvlJc w:val="right"/>
      <w:pPr>
        <w:ind w:left="2145" w:hanging="180"/>
      </w:pPr>
    </w:lvl>
    <w:lvl w:ilvl="3" w:tplc="0C09000F" w:tentative="1">
      <w:start w:val="1"/>
      <w:numFmt w:val="decimal"/>
      <w:lvlText w:val="%4."/>
      <w:lvlJc w:val="left"/>
      <w:pPr>
        <w:ind w:left="2865" w:hanging="360"/>
      </w:pPr>
    </w:lvl>
    <w:lvl w:ilvl="4" w:tplc="0C090019" w:tentative="1">
      <w:start w:val="1"/>
      <w:numFmt w:val="lowerLetter"/>
      <w:lvlText w:val="%5."/>
      <w:lvlJc w:val="left"/>
      <w:pPr>
        <w:ind w:left="3585" w:hanging="360"/>
      </w:pPr>
    </w:lvl>
    <w:lvl w:ilvl="5" w:tplc="0C09001B" w:tentative="1">
      <w:start w:val="1"/>
      <w:numFmt w:val="lowerRoman"/>
      <w:lvlText w:val="%6."/>
      <w:lvlJc w:val="right"/>
      <w:pPr>
        <w:ind w:left="4305" w:hanging="180"/>
      </w:pPr>
    </w:lvl>
    <w:lvl w:ilvl="6" w:tplc="0C09000F" w:tentative="1">
      <w:start w:val="1"/>
      <w:numFmt w:val="decimal"/>
      <w:lvlText w:val="%7."/>
      <w:lvlJc w:val="left"/>
      <w:pPr>
        <w:ind w:left="5025" w:hanging="360"/>
      </w:pPr>
    </w:lvl>
    <w:lvl w:ilvl="7" w:tplc="0C090019" w:tentative="1">
      <w:start w:val="1"/>
      <w:numFmt w:val="lowerLetter"/>
      <w:lvlText w:val="%8."/>
      <w:lvlJc w:val="left"/>
      <w:pPr>
        <w:ind w:left="5745" w:hanging="360"/>
      </w:pPr>
    </w:lvl>
    <w:lvl w:ilvl="8" w:tplc="0C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46E33E1E"/>
    <w:multiLevelType w:val="hybridMultilevel"/>
    <w:tmpl w:val="6EBA6A90"/>
    <w:lvl w:ilvl="0" w:tplc="659A37F8">
      <w:start w:val="4"/>
      <w:numFmt w:val="lowerLetter"/>
      <w:lvlText w:val="%1."/>
      <w:lvlJc w:val="left"/>
      <w:pPr>
        <w:ind w:left="6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80" w:hanging="360"/>
      </w:pPr>
    </w:lvl>
    <w:lvl w:ilvl="2" w:tplc="0C09001B" w:tentative="1">
      <w:start w:val="1"/>
      <w:numFmt w:val="lowerRoman"/>
      <w:lvlText w:val="%3."/>
      <w:lvlJc w:val="right"/>
      <w:pPr>
        <w:ind w:left="2100" w:hanging="180"/>
      </w:pPr>
    </w:lvl>
    <w:lvl w:ilvl="3" w:tplc="0C09000F" w:tentative="1">
      <w:start w:val="1"/>
      <w:numFmt w:val="decimal"/>
      <w:lvlText w:val="%4."/>
      <w:lvlJc w:val="left"/>
      <w:pPr>
        <w:ind w:left="2820" w:hanging="360"/>
      </w:pPr>
    </w:lvl>
    <w:lvl w:ilvl="4" w:tplc="0C090019" w:tentative="1">
      <w:start w:val="1"/>
      <w:numFmt w:val="lowerLetter"/>
      <w:lvlText w:val="%5."/>
      <w:lvlJc w:val="left"/>
      <w:pPr>
        <w:ind w:left="3540" w:hanging="360"/>
      </w:pPr>
    </w:lvl>
    <w:lvl w:ilvl="5" w:tplc="0C09001B" w:tentative="1">
      <w:start w:val="1"/>
      <w:numFmt w:val="lowerRoman"/>
      <w:lvlText w:val="%6."/>
      <w:lvlJc w:val="right"/>
      <w:pPr>
        <w:ind w:left="4260" w:hanging="180"/>
      </w:pPr>
    </w:lvl>
    <w:lvl w:ilvl="6" w:tplc="0C09000F" w:tentative="1">
      <w:start w:val="1"/>
      <w:numFmt w:val="decimal"/>
      <w:lvlText w:val="%7."/>
      <w:lvlJc w:val="left"/>
      <w:pPr>
        <w:ind w:left="4980" w:hanging="360"/>
      </w:pPr>
    </w:lvl>
    <w:lvl w:ilvl="7" w:tplc="0C090019" w:tentative="1">
      <w:start w:val="1"/>
      <w:numFmt w:val="lowerLetter"/>
      <w:lvlText w:val="%8."/>
      <w:lvlJc w:val="left"/>
      <w:pPr>
        <w:ind w:left="5700" w:hanging="360"/>
      </w:pPr>
    </w:lvl>
    <w:lvl w:ilvl="8" w:tplc="0C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" w15:restartNumberingAfterBreak="0">
    <w:nsid w:val="68B10F0D"/>
    <w:multiLevelType w:val="hybridMultilevel"/>
    <w:tmpl w:val="8ACC3E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zEwMbG0NDIzMDFU0lEKTi0uzszPAykwrAUAU/zw/ywAAAA="/>
  </w:docVars>
  <w:rsids>
    <w:rsidRoot w:val="00C9083F"/>
    <w:rsid w:val="000E6BE6"/>
    <w:rsid w:val="0011419D"/>
    <w:rsid w:val="00165DBB"/>
    <w:rsid w:val="00271CD7"/>
    <w:rsid w:val="002E17EE"/>
    <w:rsid w:val="003D67D0"/>
    <w:rsid w:val="00465198"/>
    <w:rsid w:val="004A11EF"/>
    <w:rsid w:val="005E6455"/>
    <w:rsid w:val="00682C46"/>
    <w:rsid w:val="006A41FC"/>
    <w:rsid w:val="006F5AA6"/>
    <w:rsid w:val="00700B82"/>
    <w:rsid w:val="007407BF"/>
    <w:rsid w:val="007E4418"/>
    <w:rsid w:val="008059C1"/>
    <w:rsid w:val="008709CA"/>
    <w:rsid w:val="008D6610"/>
    <w:rsid w:val="008F0B9B"/>
    <w:rsid w:val="008F2C42"/>
    <w:rsid w:val="0095435A"/>
    <w:rsid w:val="00966325"/>
    <w:rsid w:val="00974556"/>
    <w:rsid w:val="009A5D44"/>
    <w:rsid w:val="00A57B4C"/>
    <w:rsid w:val="00AA4A81"/>
    <w:rsid w:val="00B46A7C"/>
    <w:rsid w:val="00B630EA"/>
    <w:rsid w:val="00BE2689"/>
    <w:rsid w:val="00BE7641"/>
    <w:rsid w:val="00C21245"/>
    <w:rsid w:val="00C9083F"/>
    <w:rsid w:val="00CB1886"/>
    <w:rsid w:val="00CE51EC"/>
    <w:rsid w:val="00D258C0"/>
    <w:rsid w:val="00DC4F66"/>
    <w:rsid w:val="00E006E4"/>
    <w:rsid w:val="00F2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11A83"/>
  <w15:chartTrackingRefBased/>
  <w15:docId w15:val="{8A84DBE4-CEBB-4615-BC5A-F7428FECD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4F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Bhalsing</dc:creator>
  <cp:keywords/>
  <dc:description/>
  <cp:lastModifiedBy>Shraddha Bhalsing</cp:lastModifiedBy>
  <cp:revision>38</cp:revision>
  <dcterms:created xsi:type="dcterms:W3CDTF">2021-05-08T18:22:00Z</dcterms:created>
  <dcterms:modified xsi:type="dcterms:W3CDTF">2021-05-08T19:18:00Z</dcterms:modified>
</cp:coreProperties>
</file>